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F1BA808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446BDB">
        <w:t>Three sum smaller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3309F919" w:rsidR="00FB4544" w:rsidRP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C123830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06637E6B" w:rsidR="007643D3" w:rsidRPr="0042553F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As you would know, every 3sum/2sum problem requires some form of sorting. Now as here we have to find the number of triplets, sorting makes sense as order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doesnt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matter.</w:t>
      </w:r>
      <w:r w:rsidR="0042553F">
        <w:rPr>
          <w:rFonts w:ascii="Segoe UI" w:hAnsi="Segoe UI" w:cs="Segoe UI"/>
          <w:color w:val="424242"/>
          <w:sz w:val="21"/>
          <w:szCs w:val="21"/>
        </w:rPr>
        <w:br/>
      </w:r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Now, iterate through the loop, specify two counters-&gt; lo and hi, initialise them to i+1 and n-1 at the moment. We will be </w:t>
      </w:r>
      <w:proofErr w:type="gram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perform</w:t>
      </w:r>
      <w:proofErr w:type="gram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the two pointers on this counters.</w:t>
      </w:r>
      <w:r w:rsidR="0042553F">
        <w:rPr>
          <w:rFonts w:ascii="Segoe UI" w:hAnsi="Segoe UI" w:cs="Segoe UI"/>
          <w:color w:val="424242"/>
          <w:sz w:val="21"/>
          <w:szCs w:val="21"/>
        </w:rPr>
        <w:br/>
      </w:r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While lo&lt;hi, calculate sum of current 3 indices- lo, hi and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. If the sum is &lt; target, we know for any 3rd member of triplet in the sorted array, if we take sum, sum will be less than target. Example for moment </w:t>
      </w:r>
      <w:proofErr w:type="spellStart"/>
      <w:proofErr w:type="gram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lets</w:t>
      </w:r>
      <w:proofErr w:type="spellEnd"/>
      <w:proofErr w:type="gram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say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=1, lo=2 and hi=5. And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]+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lo]+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[hi] came out to be &lt;target, we know that for all indices less than hi, we will get a sum &lt;target (on triplets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</w:t>
      </w:r>
      <w:proofErr w:type="gram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1]+</w:t>
      </w:r>
      <w:proofErr w:type="spellStart"/>
      <w:proofErr w:type="gram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2]+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[3] or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1]+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2]+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[4]). So directly add lo-hi in the counter as we have that many </w:t>
      </w:r>
      <w:proofErr w:type="gram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ber</w:t>
      </w:r>
      <w:proofErr w:type="gram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f triplets and increment lo++.</w:t>
      </w:r>
      <w:r w:rsidR="0042553F">
        <w:rPr>
          <w:rFonts w:ascii="Segoe UI" w:hAnsi="Segoe UI" w:cs="Segoe UI"/>
          <w:color w:val="424242"/>
          <w:sz w:val="21"/>
          <w:szCs w:val="21"/>
        </w:rPr>
        <w:br/>
      </w:r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If sum is &gt;=target, we need to decrement hi-- as with current lo and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, we </w:t>
      </w:r>
      <w:proofErr w:type="spellStart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cant</w:t>
      </w:r>
      <w:proofErr w:type="spellEnd"/>
      <w:r w:rsidR="0042553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form sum&lt;target.</w:t>
      </w: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  <w:bookmarkStart w:id="0" w:name="_GoBack"/>
      <w:bookmarkEnd w:id="0"/>
    </w:p>
    <w:p w14:paraId="3C5D2C83" w14:textId="66DCD422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="007643D3">
        <w:rPr>
          <w:vertAlign w:val="superscript"/>
        </w:rPr>
        <w:t>2</w:t>
      </w:r>
      <w:r w:rsidRPr="00686F45">
        <w:t>)</w:t>
      </w:r>
      <w:r w:rsidR="007643D3">
        <w:t xml:space="preserve"> </w:t>
      </w:r>
    </w:p>
    <w:p w14:paraId="5D818165" w14:textId="777CBE19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C808AA"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7610E34F" w14:textId="40C3119D" w:rsidR="00446BDB" w:rsidRPr="00446BDB" w:rsidRDefault="00686F45" w:rsidP="0042553F">
      <w:pPr>
        <w:pStyle w:val="Heading3"/>
        <w:shd w:val="clear" w:color="auto" w:fill="FFFFFF"/>
        <w:spacing w:before="0" w:beforeAutospacing="0" w:after="12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</w:p>
    <w:p w14:paraId="032D5196" w14:textId="651DC802" w:rsidR="005C3CB7" w:rsidRDefault="005C3CB7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00ED3B53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</w:p>
    <w:p w14:paraId="0C3B5223" w14:textId="280988B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8"/>
  </w:num>
  <w:num w:numId="5">
    <w:abstractNumId w:val="10"/>
  </w:num>
  <w:num w:numId="6">
    <w:abstractNumId w:val="2"/>
  </w:num>
  <w:num w:numId="7">
    <w:abstractNumId w:val="6"/>
  </w:num>
  <w:num w:numId="8">
    <w:abstractNumId w:val="5"/>
  </w:num>
  <w:num w:numId="9">
    <w:abstractNumId w:val="0"/>
  </w:num>
  <w:num w:numId="10">
    <w:abstractNumId w:val="4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qAUA5zzbBiwAAAA="/>
  </w:docVars>
  <w:rsids>
    <w:rsidRoot w:val="000F7531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7</cp:revision>
  <dcterms:created xsi:type="dcterms:W3CDTF">2022-03-16T09:34:00Z</dcterms:created>
  <dcterms:modified xsi:type="dcterms:W3CDTF">2022-04-05T18:47:00Z</dcterms:modified>
</cp:coreProperties>
</file>